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8E8291" w14:textId="56FA29CE" w:rsidR="00EC03F6" w:rsidRDefault="00EC03F6" w:rsidP="00EC03F6">
      <w:pPr>
        <w:tabs>
          <w:tab w:val="left" w:pos="709"/>
        </w:tabs>
        <w:jc w:val="both"/>
        <w:rPr>
          <w:rFonts w:ascii="Arial" w:hAnsi="Arial" w:cs="Arial"/>
          <w:b/>
          <w:sz w:val="18"/>
          <w:szCs w:val="18"/>
          <w:lang w:val="es-ES_tradnl"/>
        </w:rPr>
      </w:pPr>
      <w:r w:rsidRPr="0082066F">
        <w:rPr>
          <w:rFonts w:ascii="Arial" w:hAnsi="Arial" w:cs="Arial"/>
          <w:b/>
          <w:sz w:val="20"/>
          <w:lang w:val="es-ES"/>
        </w:rPr>
        <w:t>RESUMEN</w:t>
      </w:r>
    </w:p>
    <w:p w14:paraId="2133BD5C" w14:textId="77777777" w:rsidR="00EC03F6" w:rsidRDefault="00EC03F6" w:rsidP="00EC03F6">
      <w:pPr>
        <w:tabs>
          <w:tab w:val="left" w:pos="709"/>
        </w:tabs>
        <w:jc w:val="both"/>
        <w:rPr>
          <w:rFonts w:ascii="Arial" w:hAnsi="Arial" w:cs="Arial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244"/>
        <w:gridCol w:w="7520"/>
      </w:tblGrid>
      <w:tr w:rsidR="00EC03F6" w:rsidRPr="00270F30" w14:paraId="690FA5BE" w14:textId="77777777" w:rsidTr="008C7EDF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58F42D3D" w14:textId="2E9F7CB7" w:rsidR="00EC03F6" w:rsidRPr="00270F30" w:rsidRDefault="005D1326" w:rsidP="008C7EDF">
            <w:pPr>
              <w:widowControl/>
              <w:rPr>
                <w:rFonts w:ascii="Arial" w:hAnsi="Arial" w:cs="Arial"/>
                <w:b/>
                <w:sz w:val="20"/>
                <w:lang w:val="es-ES_tradnl"/>
              </w:rPr>
            </w:pPr>
            <w:r>
              <w:rPr>
                <w:rFonts w:ascii="Arial" w:hAnsi="Arial" w:cs="Arial"/>
                <w:b/>
                <w:sz w:val="20"/>
                <w:lang w:val="es-ES_tradnl"/>
              </w:rPr>
              <w:t xml:space="preserve">Nombre </w:t>
            </w:r>
            <w:r w:rsidR="00EC03F6" w:rsidRPr="00270F30">
              <w:rPr>
                <w:rFonts w:ascii="Arial" w:hAnsi="Arial" w:cs="Arial"/>
                <w:b/>
                <w:sz w:val="20"/>
                <w:lang w:val="es-ES_tradnl"/>
              </w:rPr>
              <w:t>Responsable</w:t>
            </w:r>
            <w:r>
              <w:rPr>
                <w:rFonts w:ascii="Arial" w:hAnsi="Arial" w:cs="Arial"/>
                <w:b/>
                <w:sz w:val="20"/>
                <w:lang w:val="es-ES_tradnl"/>
              </w:rPr>
              <w:t>s</w:t>
            </w:r>
            <w:r w:rsidR="00EC03F6" w:rsidRPr="00270F30">
              <w:rPr>
                <w:rFonts w:ascii="Arial" w:hAnsi="Arial" w:cs="Arial"/>
                <w:b/>
                <w:sz w:val="20"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2A786D8E" w14:textId="77777777" w:rsidR="00EC03F6" w:rsidRPr="00270F30" w:rsidRDefault="00EC03F6" w:rsidP="008C7EDF">
            <w:pPr>
              <w:widowControl/>
              <w:rPr>
                <w:rFonts w:ascii="Arial" w:hAnsi="Arial" w:cs="Arial"/>
                <w:b/>
                <w:sz w:val="20"/>
                <w:lang w:val="es-ES_tradnl"/>
              </w:rPr>
            </w:pPr>
          </w:p>
        </w:tc>
      </w:tr>
      <w:tr w:rsidR="00EC03F6" w:rsidRPr="00270F30" w14:paraId="62B18FC4" w14:textId="77777777" w:rsidTr="008C7EDF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8565CF7" w14:textId="77777777" w:rsidR="00EC03F6" w:rsidRPr="00270F30" w:rsidRDefault="00EC03F6" w:rsidP="008C7EDF">
            <w:pPr>
              <w:widowControl/>
              <w:rPr>
                <w:rFonts w:ascii="Arial" w:hAnsi="Arial" w:cs="Arial"/>
                <w:b/>
                <w:sz w:val="20"/>
                <w:lang w:val="es-ES_tradnl"/>
              </w:rPr>
            </w:pPr>
            <w:r w:rsidRPr="00270F30">
              <w:rPr>
                <w:rFonts w:ascii="Arial" w:hAnsi="Arial" w:cs="Arial"/>
                <w:b/>
                <w:sz w:val="20"/>
                <w:lang w:val="es-ES_tradnl"/>
              </w:rPr>
              <w:t>Título Proyecto:</w:t>
            </w:r>
          </w:p>
        </w:tc>
        <w:tc>
          <w:tcPr>
            <w:tcW w:w="7595" w:type="dxa"/>
            <w:vAlign w:val="center"/>
          </w:tcPr>
          <w:p w14:paraId="44393BA2" w14:textId="77777777" w:rsidR="00EC03F6" w:rsidRPr="00270F30" w:rsidRDefault="00EC03F6" w:rsidP="008C7EDF">
            <w:pPr>
              <w:widowControl/>
              <w:rPr>
                <w:rFonts w:ascii="Arial" w:hAnsi="Arial" w:cs="Arial"/>
                <w:b/>
                <w:sz w:val="20"/>
                <w:lang w:val="es-ES_tradnl"/>
              </w:rPr>
            </w:pPr>
          </w:p>
        </w:tc>
      </w:tr>
    </w:tbl>
    <w:p w14:paraId="50E52AD8" w14:textId="77777777" w:rsidR="00EC03F6" w:rsidRPr="0082066F" w:rsidRDefault="00EC03F6" w:rsidP="00EC03F6">
      <w:pPr>
        <w:tabs>
          <w:tab w:val="left" w:pos="709"/>
        </w:tabs>
        <w:jc w:val="both"/>
        <w:rPr>
          <w:rFonts w:ascii="Arial" w:hAnsi="Arial" w:cs="Arial"/>
          <w:b/>
          <w:sz w:val="18"/>
          <w:szCs w:val="18"/>
          <w:lang w:val="es-ES_tradnl"/>
        </w:rPr>
      </w:pPr>
    </w:p>
    <w:p w14:paraId="02A975BE" w14:textId="77777777" w:rsidR="00EC03F6" w:rsidRPr="0082066F" w:rsidRDefault="00EC03F6" w:rsidP="00EC03F6">
      <w:pPr>
        <w:tabs>
          <w:tab w:val="left" w:pos="709"/>
        </w:tabs>
        <w:jc w:val="both"/>
        <w:rPr>
          <w:rFonts w:ascii="Arial" w:hAnsi="Arial" w:cs="Arial"/>
          <w:b/>
          <w:sz w:val="18"/>
          <w:szCs w:val="18"/>
          <w:lang w:val="es-ES_tradnl"/>
        </w:rPr>
      </w:pPr>
    </w:p>
    <w:p w14:paraId="115BAC94" w14:textId="1F86DA8B" w:rsidR="00EC03F6" w:rsidRPr="00E37E1F" w:rsidRDefault="00EC03F6" w:rsidP="00EC03F6">
      <w:pPr>
        <w:widowControl/>
        <w:shd w:val="clear" w:color="auto" w:fill="D9D9D9" w:themeFill="background1" w:themeFillShade="D9"/>
        <w:ind w:left="142" w:right="109" w:hanging="142"/>
        <w:jc w:val="both"/>
        <w:rPr>
          <w:rFonts w:ascii="Arial" w:hAnsi="Arial" w:cs="Arial"/>
          <w:sz w:val="20"/>
          <w:lang w:val="es-ES_tradnl"/>
        </w:rPr>
      </w:pPr>
      <w:r w:rsidRPr="00407897">
        <w:rPr>
          <w:rFonts w:ascii="Arial" w:hAnsi="Arial" w:cs="Arial"/>
          <w:sz w:val="20"/>
          <w:lang w:val="es-ES"/>
        </w:rPr>
        <w:t>-</w:t>
      </w:r>
      <w:r>
        <w:rPr>
          <w:rFonts w:ascii="Arial" w:hAnsi="Arial" w:cs="Arial"/>
          <w:sz w:val="20"/>
          <w:lang w:val="es-ES"/>
        </w:rPr>
        <w:t xml:space="preserve"> Presente una descripción general de l</w:t>
      </w:r>
      <w:r w:rsidRPr="00407897">
        <w:rPr>
          <w:rFonts w:ascii="Arial" w:hAnsi="Arial" w:cs="Arial"/>
          <w:sz w:val="20"/>
          <w:lang w:val="es-ES"/>
        </w:rPr>
        <w:t xml:space="preserve">os principales </w:t>
      </w:r>
      <w:r>
        <w:rPr>
          <w:rFonts w:ascii="Arial" w:hAnsi="Arial" w:cs="Arial"/>
          <w:sz w:val="20"/>
          <w:lang w:val="es-ES"/>
        </w:rPr>
        <w:t>aspectos</w:t>
      </w:r>
      <w:r w:rsidRPr="00407897">
        <w:rPr>
          <w:rFonts w:ascii="Arial" w:hAnsi="Arial" w:cs="Arial"/>
          <w:sz w:val="20"/>
          <w:lang w:val="es-ES"/>
        </w:rPr>
        <w:t xml:space="preserve"> que abordará la propuesta</w:t>
      </w:r>
      <w:r>
        <w:rPr>
          <w:rFonts w:ascii="Arial" w:hAnsi="Arial" w:cs="Arial"/>
          <w:sz w:val="20"/>
          <w:lang w:val="es-ES"/>
        </w:rPr>
        <w:t xml:space="preserve">, incluidos el </w:t>
      </w:r>
      <w:r w:rsidRPr="00407897">
        <w:rPr>
          <w:rFonts w:ascii="Arial" w:hAnsi="Arial" w:cs="Arial"/>
          <w:sz w:val="20"/>
          <w:lang w:val="es-ES"/>
        </w:rPr>
        <w:t xml:space="preserve">planteamiento del problema, </w:t>
      </w:r>
      <w:r>
        <w:rPr>
          <w:rFonts w:ascii="Arial" w:hAnsi="Arial" w:cs="Arial"/>
          <w:sz w:val="20"/>
          <w:lang w:val="es-ES"/>
        </w:rPr>
        <w:t xml:space="preserve">los </w:t>
      </w:r>
      <w:r w:rsidRPr="00407897">
        <w:rPr>
          <w:rFonts w:ascii="Arial" w:hAnsi="Arial" w:cs="Arial"/>
          <w:sz w:val="20"/>
          <w:lang w:val="es-ES"/>
        </w:rPr>
        <w:t xml:space="preserve">objetivos, </w:t>
      </w:r>
      <w:r>
        <w:rPr>
          <w:rFonts w:ascii="Arial" w:hAnsi="Arial" w:cs="Arial"/>
          <w:sz w:val="20"/>
          <w:lang w:val="es-ES"/>
        </w:rPr>
        <w:t xml:space="preserve">la </w:t>
      </w:r>
      <w:r w:rsidRPr="00407897">
        <w:rPr>
          <w:rFonts w:ascii="Arial" w:hAnsi="Arial" w:cs="Arial"/>
          <w:sz w:val="20"/>
          <w:lang w:val="es-ES"/>
        </w:rPr>
        <w:t xml:space="preserve">metodología y </w:t>
      </w:r>
      <w:r>
        <w:rPr>
          <w:rFonts w:ascii="Arial" w:hAnsi="Arial" w:cs="Arial"/>
          <w:sz w:val="20"/>
          <w:lang w:val="es-ES"/>
        </w:rPr>
        <w:t xml:space="preserve">los </w:t>
      </w:r>
      <w:r>
        <w:rPr>
          <w:rFonts w:ascii="Arial" w:hAnsi="Arial" w:cs="Arial"/>
          <w:sz w:val="20"/>
          <w:lang w:val="es-ES"/>
        </w:rPr>
        <w:t>resultados esperados</w:t>
      </w:r>
      <w:r w:rsidRPr="00E37E1F">
        <w:rPr>
          <w:rFonts w:ascii="Arial" w:hAnsi="Arial" w:cs="Arial"/>
          <w:color w:val="0070C0"/>
          <w:sz w:val="20"/>
          <w:lang w:val="es-ES"/>
        </w:rPr>
        <w:t xml:space="preserve">- </w:t>
      </w:r>
      <w:r>
        <w:rPr>
          <w:rFonts w:ascii="Arial" w:hAnsi="Arial" w:cs="Arial"/>
          <w:color w:val="0070C0"/>
          <w:sz w:val="20"/>
          <w:lang w:val="es-ES"/>
        </w:rPr>
        <w:t>E</w:t>
      </w:r>
      <w:r w:rsidRPr="00E37E1F">
        <w:rPr>
          <w:rFonts w:ascii="Arial" w:hAnsi="Arial" w:cs="Arial"/>
          <w:color w:val="0070C0"/>
          <w:sz w:val="20"/>
          <w:lang w:val="es-ES"/>
        </w:rPr>
        <w:t xml:space="preserve">xtensión </w:t>
      </w:r>
      <w:r w:rsidRPr="00E37E1F">
        <w:rPr>
          <w:rFonts w:ascii="Arial" w:hAnsi="Arial" w:cs="Arial"/>
          <w:color w:val="0070C0"/>
          <w:sz w:val="20"/>
          <w:lang w:val="es-ES_tradnl"/>
        </w:rPr>
        <w:t>máxima de esta sección es de</w:t>
      </w:r>
      <w:r w:rsidRPr="00E37E1F">
        <w:rPr>
          <w:rFonts w:ascii="Arial" w:hAnsi="Arial" w:cs="Arial"/>
          <w:b/>
          <w:color w:val="0070C0"/>
          <w:sz w:val="20"/>
          <w:lang w:val="es-ES_tradnl"/>
        </w:rPr>
        <w:t xml:space="preserve"> 1</w:t>
      </w:r>
      <w:r>
        <w:rPr>
          <w:rFonts w:ascii="Arial" w:hAnsi="Arial" w:cs="Arial"/>
          <w:b/>
          <w:color w:val="0070C0"/>
          <w:sz w:val="20"/>
          <w:lang w:val="es-ES_tradnl"/>
        </w:rPr>
        <w:t>/2</w:t>
      </w:r>
      <w:r w:rsidRPr="00E37E1F">
        <w:rPr>
          <w:rFonts w:ascii="Arial" w:hAnsi="Arial" w:cs="Arial"/>
          <w:b/>
          <w:color w:val="0070C0"/>
          <w:sz w:val="20"/>
          <w:lang w:val="es-ES_tradnl"/>
        </w:rPr>
        <w:t xml:space="preserve"> página</w:t>
      </w:r>
      <w:r w:rsidRPr="00E37E1F">
        <w:rPr>
          <w:rFonts w:ascii="Arial" w:hAnsi="Arial" w:cs="Arial"/>
          <w:bCs/>
          <w:color w:val="0070C0"/>
          <w:sz w:val="20"/>
          <w:lang w:val="es-ES_tradnl"/>
        </w:rPr>
        <w:t>, en</w:t>
      </w:r>
      <w:r w:rsidRPr="00E37E1F">
        <w:rPr>
          <w:rFonts w:ascii="Arial" w:hAnsi="Arial" w:cs="Arial"/>
          <w:color w:val="0070C0"/>
          <w:sz w:val="20"/>
          <w:lang w:val="es-ES_tradnl"/>
        </w:rPr>
        <w:t xml:space="preserve"> formato tamaño carta, utilizando fuente Arial tamaño 10 (o similar).</w:t>
      </w:r>
    </w:p>
    <w:p w14:paraId="04F851C8" w14:textId="77777777" w:rsidR="00EC03F6" w:rsidRPr="00D330F0" w:rsidRDefault="00EC03F6" w:rsidP="00EC03F6">
      <w:pPr>
        <w:widowControl/>
        <w:shd w:val="clear" w:color="auto" w:fill="D9D9D9" w:themeFill="background1" w:themeFillShade="D9"/>
        <w:ind w:right="109"/>
        <w:jc w:val="both"/>
        <w:rPr>
          <w:rFonts w:ascii="Arial" w:hAnsi="Arial" w:cs="Arial"/>
          <w:b/>
          <w:bCs/>
          <w:sz w:val="20"/>
          <w:lang w:val="es-ES_tradnl"/>
        </w:rPr>
      </w:pPr>
      <w:r w:rsidRPr="00D330F0">
        <w:rPr>
          <w:rFonts w:ascii="Arial" w:hAnsi="Arial" w:cs="Arial"/>
          <w:b/>
          <w:bCs/>
          <w:color w:val="0070C0"/>
          <w:sz w:val="20"/>
        </w:rPr>
        <w:t>- Podrá eliminar las instrucciones destacadas en color azul.</w:t>
      </w:r>
    </w:p>
    <w:p w14:paraId="137AB9FA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663D5720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5A446660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0D186578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7BF951FB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26CAFC87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544681B6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2FEB0593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6641A5CD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7F829BA9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509A9BB4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5654253A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7524FDEE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272E87D4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3F1D86F0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6ACE847E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0FBDD7C7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010BA678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36FDED69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4689A83E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2A082253" w14:textId="77777777" w:rsidR="00EC03F6" w:rsidRDefault="00EC03F6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</w:p>
    <w:p w14:paraId="124C0774" w14:textId="56590FC0" w:rsidR="00530EC8" w:rsidRPr="00A200B6" w:rsidRDefault="00530EC8" w:rsidP="00530EC8">
      <w:pPr>
        <w:tabs>
          <w:tab w:val="left" w:pos="709"/>
        </w:tabs>
        <w:jc w:val="both"/>
        <w:rPr>
          <w:rFonts w:ascii="Arial" w:hAnsi="Arial" w:cs="Arial"/>
          <w:b/>
          <w:sz w:val="20"/>
          <w:lang w:val="es-ES_tradnl"/>
        </w:rPr>
      </w:pPr>
      <w:r w:rsidRPr="00A200B6">
        <w:rPr>
          <w:rFonts w:ascii="Arial" w:hAnsi="Arial" w:cs="Arial"/>
          <w:b/>
          <w:sz w:val="20"/>
          <w:lang w:val="es-ES_tradnl"/>
        </w:rPr>
        <w:t>FORMULACIÓN</w:t>
      </w:r>
      <w:r w:rsidR="0086280C">
        <w:rPr>
          <w:rFonts w:ascii="Arial" w:hAnsi="Arial" w:cs="Arial"/>
          <w:b/>
          <w:sz w:val="20"/>
          <w:lang w:val="es-ES_tradnl"/>
        </w:rPr>
        <w:t xml:space="preserve"> DE LA PROPUESTA</w:t>
      </w:r>
      <w:r w:rsidRPr="00A200B6">
        <w:rPr>
          <w:rFonts w:ascii="Arial" w:hAnsi="Arial" w:cs="Arial"/>
          <w:b/>
          <w:sz w:val="20"/>
          <w:lang w:val="es-ES_tradnl"/>
        </w:rPr>
        <w:t xml:space="preserve"> </w:t>
      </w:r>
    </w:p>
    <w:p w14:paraId="09C6AACF" w14:textId="77777777" w:rsidR="00530EC8" w:rsidRPr="00A200B6" w:rsidRDefault="00530EC8" w:rsidP="00530EC8">
      <w:pPr>
        <w:jc w:val="both"/>
        <w:rPr>
          <w:rFonts w:ascii="Arial" w:hAnsi="Arial" w:cs="Arial"/>
          <w:sz w:val="20"/>
          <w:lang w:val="es-ES"/>
        </w:rPr>
      </w:pPr>
    </w:p>
    <w:tbl>
      <w:tblPr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568"/>
      </w:tblGrid>
      <w:tr w:rsidR="00530EC8" w:rsidRPr="00544BBA" w14:paraId="73151FEE" w14:textId="77777777" w:rsidTr="00CB0268">
        <w:tc>
          <w:tcPr>
            <w:tcW w:w="10568" w:type="dxa"/>
            <w:shd w:val="clear" w:color="auto" w:fill="D9D9D9" w:themeFill="background1" w:themeFillShade="D9"/>
          </w:tcPr>
          <w:p w14:paraId="1C6691D4" w14:textId="3CC3B062" w:rsidR="00792BCD" w:rsidRPr="00544BBA" w:rsidRDefault="00792BCD" w:rsidP="00CB0268">
            <w:pPr>
              <w:pStyle w:val="paragraph"/>
              <w:spacing w:before="0" w:beforeAutospacing="0" w:after="0" w:afterAutospacing="0"/>
              <w:ind w:left="37"/>
              <w:jc w:val="both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  <w:bookmarkStart w:id="0" w:name="_Hlk161909181"/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En esta sección, debe desarrolla</w:t>
            </w:r>
            <w:r w:rsidR="00544BBA"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r su propuesta, abordando los siguientes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aspectos: a) </w:t>
            </w:r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regunta de investigación y antecedentes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(1/2 </w:t>
            </w:r>
            <w:proofErr w:type="spellStart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ág</w:t>
            </w:r>
            <w:proofErr w:type="spellEnd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)</w:t>
            </w:r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, b) 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Fundamentos teórico-conceptuales y estado del arte que sustentan la propuesta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(3 </w:t>
            </w:r>
            <w:proofErr w:type="spellStart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ág</w:t>
            </w:r>
            <w:proofErr w:type="spellEnd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)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, b) Hipótesis o preguntas de investigación y objetivos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(1/2 </w:t>
            </w:r>
            <w:proofErr w:type="spellStart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ág</w:t>
            </w:r>
            <w:proofErr w:type="spellEnd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)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, c)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Metodología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(1 </w:t>
            </w:r>
            <w:proofErr w:type="spellStart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ág</w:t>
            </w:r>
            <w:proofErr w:type="spellEnd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) </w:t>
            </w:r>
            <w:r w:rsidR="006B006E"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,</w:t>
            </w:r>
            <w:r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r w:rsidR="006B006E" w:rsidRPr="00B32A8C"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d) </w:t>
            </w:r>
            <w:r w:rsidR="00EC03F6"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Tipos de variables y </w:t>
            </w:r>
            <w:proofErr w:type="spellStart"/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Operacionalización</w:t>
            </w:r>
            <w:proofErr w:type="spellEnd"/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de variable compleja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 (1 </w:t>
            </w:r>
            <w:proofErr w:type="spellStart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ág</w:t>
            </w:r>
            <w:proofErr w:type="spellEnd"/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)</w:t>
            </w:r>
            <w:r w:rsidR="006B006E"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, e) </w:t>
            </w:r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>Prueba de inst</w:t>
            </w:r>
            <w:r w:rsidR="00AD2AF2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rumentos </w:t>
            </w:r>
            <w:r w:rsidR="006B006E" w:rsidRPr="00B32A8C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y f) </w:t>
            </w:r>
            <w:r w:rsidR="00EC03F6">
              <w:rPr>
                <w:rStyle w:val="normaltextrun"/>
                <w:rFonts w:ascii="Arial" w:hAnsi="Arial" w:cs="Arial"/>
                <w:sz w:val="20"/>
                <w:szCs w:val="20"/>
                <w:lang w:val="es-ES"/>
              </w:rPr>
              <w:t xml:space="preserve">Referencias bibliográficas utilizadas </w:t>
            </w:r>
          </w:p>
          <w:bookmarkEnd w:id="0"/>
          <w:p w14:paraId="7078F6F0" w14:textId="4E1C57E6" w:rsidR="00544BBA" w:rsidRDefault="00544BBA" w:rsidP="00CB0268">
            <w:pPr>
              <w:widowControl/>
              <w:ind w:left="37" w:right="116" w:hanging="29"/>
              <w:jc w:val="both"/>
              <w:rPr>
                <w:rFonts w:ascii="Arial" w:hAnsi="Arial" w:cs="Arial"/>
                <w:color w:val="0070C0"/>
                <w:sz w:val="20"/>
              </w:rPr>
            </w:pPr>
            <w:r w:rsidRPr="00544BBA">
              <w:rPr>
                <w:rFonts w:ascii="Arial" w:hAnsi="Arial" w:cs="Arial"/>
                <w:color w:val="0070C0"/>
                <w:sz w:val="20"/>
              </w:rPr>
              <w:t xml:space="preserve">Para una presentación adecuada de su propuesta, </w:t>
            </w:r>
            <w:r w:rsidR="00122AFB">
              <w:rPr>
                <w:rFonts w:ascii="Arial" w:hAnsi="Arial" w:cs="Arial"/>
                <w:color w:val="0070C0"/>
                <w:sz w:val="20"/>
              </w:rPr>
              <w:t>considere</w:t>
            </w:r>
            <w:r w:rsidRPr="00544BBA">
              <w:rPr>
                <w:rFonts w:ascii="Arial" w:hAnsi="Arial" w:cs="Arial"/>
                <w:color w:val="0070C0"/>
                <w:sz w:val="20"/>
              </w:rPr>
              <w:t xml:space="preserve"> las siguientes recomendaciones:</w:t>
            </w:r>
          </w:p>
          <w:p w14:paraId="16EDB412" w14:textId="63F80A60" w:rsidR="00544BBA" w:rsidRDefault="00A200B6" w:rsidP="00CB0268">
            <w:pPr>
              <w:widowControl/>
              <w:ind w:left="37" w:right="116" w:hanging="142"/>
              <w:jc w:val="both"/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</w:pPr>
            <w:r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-</w:t>
            </w:r>
            <w:r w:rsidR="00122AFB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  </w:t>
            </w:r>
            <w:r w:rsidR="00544BBA" w:rsidRPr="00544BBA">
              <w:rPr>
                <w:rFonts w:ascii="Arial" w:hAnsi="Arial" w:cs="Arial"/>
                <w:bCs/>
                <w:color w:val="0070C0"/>
                <w:sz w:val="20"/>
                <w:lang w:val="es-ES"/>
              </w:rPr>
              <w:t>T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od</w:t>
            </w:r>
            <w:r w:rsidR="006576D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o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 </w:t>
            </w:r>
            <w:r w:rsidR="00122AFB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texto, 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párrafo o frase proveniente de una fuente bibliográfica —</w:t>
            </w:r>
            <w:r w:rsidR="00544BBA" w:rsidRPr="006576DA">
              <w:rPr>
                <w:rFonts w:ascii="Arial" w:eastAsia="Verdana" w:hAnsi="Arial" w:cs="Arial"/>
                <w:b/>
                <w:color w:val="0070C0"/>
                <w:sz w:val="20"/>
                <w:lang w:val="es-ES"/>
              </w:rPr>
              <w:t xml:space="preserve">ya sea de </w:t>
            </w:r>
            <w:r w:rsidR="00122AFB" w:rsidRPr="006576DA">
              <w:rPr>
                <w:rFonts w:ascii="Arial" w:eastAsia="Verdana" w:hAnsi="Arial" w:cs="Arial"/>
                <w:b/>
                <w:color w:val="0070C0"/>
                <w:sz w:val="20"/>
                <w:lang w:val="es-ES"/>
              </w:rPr>
              <w:t>otros/as autores/as o de trabajos previos propios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— debe estar debidamente </w:t>
            </w:r>
            <w:r w:rsidR="00122AFB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citado 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en el texto </w:t>
            </w:r>
            <w:r w:rsidR="00122AFB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y en el 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listado de referencias.</w:t>
            </w:r>
          </w:p>
          <w:p w14:paraId="5A3181DD" w14:textId="0BA9725F" w:rsidR="00544BBA" w:rsidRDefault="00A200B6" w:rsidP="00CB0268">
            <w:pPr>
              <w:widowControl/>
              <w:tabs>
                <w:tab w:val="left" w:pos="171"/>
              </w:tabs>
              <w:ind w:left="37" w:right="116" w:hanging="142"/>
              <w:jc w:val="both"/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</w:pPr>
            <w:r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-</w:t>
            </w:r>
            <w:r w:rsidR="00122AFB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 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>Si</w:t>
            </w:r>
            <w:r w:rsidR="00EC03F6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 usa IA para estado del arte y/o construcción de otras secciones de su trabajo debe declararlo explicitando su uso y tipo de plataforma</w:t>
            </w:r>
            <w:r w:rsidR="00544BBA" w:rsidRPr="00544BBA">
              <w:rPr>
                <w:rFonts w:ascii="Arial" w:eastAsia="Verdana" w:hAnsi="Arial" w:cs="Arial"/>
                <w:bCs/>
                <w:color w:val="0070C0"/>
                <w:sz w:val="20"/>
                <w:lang w:val="es-ES"/>
              </w:rPr>
              <w:t xml:space="preserve"> </w:t>
            </w:r>
          </w:p>
          <w:p w14:paraId="082B7C10" w14:textId="10915E94" w:rsidR="00A200B6" w:rsidRPr="00544BBA" w:rsidRDefault="00EC03F6" w:rsidP="00CB0268">
            <w:pPr>
              <w:widowControl/>
              <w:tabs>
                <w:tab w:val="left" w:pos="171"/>
              </w:tabs>
              <w:ind w:left="37" w:right="116" w:hanging="142"/>
              <w:jc w:val="both"/>
              <w:rPr>
                <w:rFonts w:ascii="Arial" w:hAnsi="Arial" w:cs="Arial"/>
                <w:color w:val="0070C0"/>
                <w:sz w:val="20"/>
                <w:lang w:val="es-ES"/>
              </w:rPr>
            </w:pPr>
            <w:r>
              <w:rPr>
                <w:rFonts w:ascii="Arial" w:hAnsi="Arial" w:cs="Arial"/>
                <w:color w:val="0070C0"/>
                <w:sz w:val="20"/>
                <w:lang w:val="es-ES"/>
              </w:rPr>
              <w:t>- I</w:t>
            </w:r>
            <w:r w:rsidR="00562126" w:rsidRPr="00562126">
              <w:rPr>
                <w:rFonts w:ascii="Arial" w:hAnsi="Arial" w:cs="Arial"/>
                <w:color w:val="0070C0"/>
                <w:sz w:val="20"/>
                <w:lang w:val="es-ES"/>
              </w:rPr>
              <w:t>nclu</w:t>
            </w:r>
            <w:r w:rsidR="00562126">
              <w:rPr>
                <w:rFonts w:ascii="Arial" w:hAnsi="Arial" w:cs="Arial"/>
                <w:color w:val="0070C0"/>
                <w:sz w:val="20"/>
                <w:lang w:val="es-ES"/>
              </w:rPr>
              <w:t>ya</w:t>
            </w:r>
            <w:r w:rsidR="00562126" w:rsidRPr="00562126">
              <w:rPr>
                <w:rFonts w:ascii="Arial" w:hAnsi="Arial" w:cs="Arial"/>
                <w:color w:val="0070C0"/>
                <w:sz w:val="20"/>
                <w:lang w:val="es-ES"/>
              </w:rPr>
              <w:t xml:space="preserve"> en la sección de </w:t>
            </w:r>
            <w:r>
              <w:rPr>
                <w:rFonts w:ascii="Arial" w:hAnsi="Arial" w:cs="Arial"/>
                <w:color w:val="0070C0"/>
                <w:sz w:val="20"/>
                <w:lang w:val="es-ES"/>
              </w:rPr>
              <w:t>referencias bibliográficas</w:t>
            </w:r>
            <w:r w:rsidRPr="00BE2178">
              <w:rPr>
                <w:rFonts w:ascii="Arial" w:hAnsi="Arial" w:cs="Arial"/>
                <w:color w:val="0070C0"/>
                <w:sz w:val="20"/>
                <w:lang w:val="es-ES_tradnl"/>
              </w:rPr>
              <w:t xml:space="preserve"> el listado de referencias completas citadas </w:t>
            </w:r>
            <w:r>
              <w:rPr>
                <w:rFonts w:ascii="Arial" w:hAnsi="Arial" w:cs="Arial"/>
                <w:color w:val="0070C0"/>
                <w:sz w:val="20"/>
                <w:lang w:val="es-ES_tradnl"/>
              </w:rPr>
              <w:t>en la propuesta</w:t>
            </w:r>
            <w:r w:rsidRPr="00BE2178">
              <w:rPr>
                <w:rFonts w:ascii="Arial" w:hAnsi="Arial" w:cs="Arial"/>
                <w:color w:val="0070C0"/>
                <w:sz w:val="20"/>
                <w:lang w:val="es-ES_tradnl"/>
              </w:rPr>
              <w:t>.</w:t>
            </w:r>
            <w:r>
              <w:rPr>
                <w:rFonts w:ascii="Arial" w:hAnsi="Arial" w:cs="Arial"/>
                <w:color w:val="0070C0"/>
                <w:sz w:val="20"/>
                <w:lang w:val="es-ES_tradnl"/>
              </w:rPr>
              <w:t xml:space="preserve"> Use sistema de cita APA</w:t>
            </w:r>
          </w:p>
          <w:p w14:paraId="136A0ADF" w14:textId="511CE2CA" w:rsidR="00E5029B" w:rsidRDefault="00A200B6" w:rsidP="00CB0268">
            <w:pPr>
              <w:widowControl/>
              <w:ind w:left="37" w:right="116" w:hanging="142"/>
              <w:jc w:val="both"/>
              <w:rPr>
                <w:rFonts w:ascii="Arial" w:hAnsi="Arial" w:cs="Arial"/>
                <w:color w:val="0070C0"/>
                <w:sz w:val="20"/>
                <w:lang w:val="es-ES"/>
              </w:rPr>
            </w:pPr>
            <w:bookmarkStart w:id="1" w:name="_Hlk195263048"/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>-</w:t>
            </w:r>
            <w:r w:rsidR="00122AFB">
              <w:rPr>
                <w:rFonts w:ascii="Arial" w:hAnsi="Arial" w:cs="Arial"/>
                <w:color w:val="0070C0"/>
                <w:sz w:val="20"/>
                <w:lang w:val="es-ES"/>
              </w:rPr>
              <w:t xml:space="preserve"> </w:t>
            </w:r>
            <w:r w:rsidR="00544BBA">
              <w:rPr>
                <w:rFonts w:ascii="Arial" w:hAnsi="Arial" w:cs="Arial"/>
                <w:color w:val="0070C0"/>
                <w:sz w:val="20"/>
                <w:lang w:val="es-ES"/>
              </w:rPr>
              <w:t>La e</w:t>
            </w:r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>xtensión máxima de esta sección</w:t>
            </w:r>
            <w:r w:rsidR="00544BBA">
              <w:rPr>
                <w:rFonts w:ascii="Arial" w:hAnsi="Arial" w:cs="Arial"/>
                <w:color w:val="0070C0"/>
                <w:sz w:val="20"/>
                <w:lang w:val="es-ES"/>
              </w:rPr>
              <w:t xml:space="preserve"> es de</w:t>
            </w:r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 xml:space="preserve"> </w:t>
            </w:r>
            <w:r w:rsidRPr="00544BBA">
              <w:rPr>
                <w:rFonts w:ascii="Arial" w:hAnsi="Arial" w:cs="Arial"/>
                <w:b/>
                <w:bCs/>
                <w:color w:val="0070C0"/>
                <w:sz w:val="20"/>
                <w:lang w:val="es-ES"/>
              </w:rPr>
              <w:t>10 páginas</w:t>
            </w:r>
            <w:r w:rsidR="00544BBA">
              <w:rPr>
                <w:rFonts w:ascii="Arial" w:hAnsi="Arial" w:cs="Arial"/>
                <w:b/>
                <w:bCs/>
                <w:color w:val="0070C0"/>
                <w:sz w:val="20"/>
                <w:lang w:val="es-ES"/>
              </w:rPr>
              <w:t xml:space="preserve">, </w:t>
            </w:r>
            <w:r w:rsidR="00544BBA" w:rsidRPr="00122AFB">
              <w:rPr>
                <w:rFonts w:ascii="Arial" w:hAnsi="Arial" w:cs="Arial"/>
                <w:color w:val="0070C0"/>
                <w:sz w:val="20"/>
                <w:lang w:val="es-ES"/>
              </w:rPr>
              <w:t xml:space="preserve">en </w:t>
            </w:r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 xml:space="preserve">formato tamaño carta, </w:t>
            </w:r>
            <w:r w:rsidR="00122AFB">
              <w:rPr>
                <w:rFonts w:ascii="Arial" w:hAnsi="Arial" w:cs="Arial"/>
                <w:color w:val="0070C0"/>
                <w:sz w:val="20"/>
                <w:lang w:val="es-ES"/>
              </w:rPr>
              <w:t>utilizando f</w:t>
            </w:r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 xml:space="preserve">uente Arial tamaño 10 </w:t>
            </w:r>
            <w:r w:rsidR="00544BBA">
              <w:rPr>
                <w:rFonts w:ascii="Arial" w:hAnsi="Arial" w:cs="Arial"/>
                <w:color w:val="0070C0"/>
                <w:sz w:val="20"/>
                <w:lang w:val="es-ES"/>
              </w:rPr>
              <w:t>(</w:t>
            </w:r>
            <w:r w:rsidRPr="00544BBA">
              <w:rPr>
                <w:rFonts w:ascii="Arial" w:hAnsi="Arial" w:cs="Arial"/>
                <w:color w:val="0070C0"/>
                <w:sz w:val="20"/>
                <w:lang w:val="es-ES"/>
              </w:rPr>
              <w:t>o similar).</w:t>
            </w:r>
            <w:bookmarkStart w:id="2" w:name="_GoBack"/>
            <w:bookmarkEnd w:id="2"/>
          </w:p>
          <w:p w14:paraId="22E98161" w14:textId="5207C977" w:rsidR="00CE38AA" w:rsidRPr="00517A16" w:rsidRDefault="00E5029B" w:rsidP="00CB0268">
            <w:pPr>
              <w:widowControl/>
              <w:ind w:left="37" w:right="116" w:hanging="142"/>
              <w:jc w:val="both"/>
              <w:rPr>
                <w:rFonts w:ascii="Arial" w:hAnsi="Arial" w:cs="Arial"/>
                <w:b/>
                <w:bCs/>
                <w:color w:val="0070C0"/>
                <w:sz w:val="20"/>
                <w:lang w:val="es-ES"/>
              </w:rPr>
            </w:pPr>
            <w:bookmarkStart w:id="3" w:name="_Hlk195263002"/>
            <w:bookmarkEnd w:id="1"/>
            <w:r w:rsidRPr="0086280C">
              <w:rPr>
                <w:rFonts w:ascii="Arial" w:hAnsi="Arial" w:cs="Arial"/>
                <w:b/>
                <w:bCs/>
                <w:color w:val="0070C0"/>
                <w:sz w:val="20"/>
              </w:rPr>
              <w:t xml:space="preserve">- </w:t>
            </w:r>
            <w:r w:rsidR="00A200B6" w:rsidRPr="0086280C">
              <w:rPr>
                <w:rFonts w:ascii="Arial" w:hAnsi="Arial" w:cs="Arial"/>
                <w:b/>
                <w:bCs/>
                <w:color w:val="0070C0"/>
                <w:sz w:val="20"/>
              </w:rPr>
              <w:t xml:space="preserve">Podrá eliminar las instrucciones </w:t>
            </w:r>
            <w:r w:rsidR="00122AFB" w:rsidRPr="0086280C">
              <w:rPr>
                <w:rFonts w:ascii="Arial" w:hAnsi="Arial" w:cs="Arial"/>
                <w:b/>
                <w:bCs/>
                <w:color w:val="0070C0"/>
                <w:sz w:val="20"/>
              </w:rPr>
              <w:t xml:space="preserve">destacadas </w:t>
            </w:r>
            <w:r w:rsidR="00A200B6" w:rsidRPr="0086280C">
              <w:rPr>
                <w:rFonts w:ascii="Arial" w:hAnsi="Arial" w:cs="Arial"/>
                <w:b/>
                <w:bCs/>
                <w:color w:val="0070C0"/>
                <w:sz w:val="20"/>
              </w:rPr>
              <w:t>en color azul.</w:t>
            </w:r>
            <w:bookmarkEnd w:id="3"/>
          </w:p>
        </w:tc>
      </w:tr>
    </w:tbl>
    <w:p w14:paraId="5EFD4432" w14:textId="77777777" w:rsidR="00A05091" w:rsidRDefault="00A05091" w:rsidP="00956981">
      <w:pPr>
        <w:widowControl/>
        <w:tabs>
          <w:tab w:val="left" w:pos="4905"/>
        </w:tabs>
        <w:spacing w:after="200" w:line="276" w:lineRule="auto"/>
        <w:rPr>
          <w:rFonts w:ascii="Arial" w:hAnsi="Arial" w:cs="Arial"/>
          <w:b/>
          <w:sz w:val="20"/>
        </w:rPr>
      </w:pPr>
    </w:p>
    <w:p w14:paraId="40069194" w14:textId="77777777" w:rsidR="00182E43" w:rsidRDefault="00182E43" w:rsidP="00956981">
      <w:pPr>
        <w:widowControl/>
        <w:tabs>
          <w:tab w:val="left" w:pos="4905"/>
        </w:tabs>
        <w:spacing w:after="200" w:line="276" w:lineRule="auto"/>
        <w:rPr>
          <w:rFonts w:ascii="Arial" w:hAnsi="Arial" w:cs="Arial"/>
          <w:b/>
          <w:sz w:val="20"/>
        </w:rPr>
      </w:pPr>
    </w:p>
    <w:sectPr w:rsidR="00182E43" w:rsidSect="00D377BA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34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A8DF57" w14:textId="77777777" w:rsidR="0054327E" w:rsidRDefault="0054327E">
      <w:r>
        <w:separator/>
      </w:r>
    </w:p>
  </w:endnote>
  <w:endnote w:type="continuationSeparator" w:id="0">
    <w:p w14:paraId="0DD40A3E" w14:textId="77777777" w:rsidR="0054327E" w:rsidRDefault="00543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52D7F" w14:textId="4A71A25A" w:rsidR="00E45418" w:rsidRPr="009C0B53" w:rsidRDefault="00447497" w:rsidP="00D377BA">
    <w:pPr>
      <w:pStyle w:val="Piedepgina"/>
      <w:pBdr>
        <w:top w:val="none" w:sz="0" w:space="0" w:color="auto"/>
      </w:pBdr>
      <w:ind w:firstLine="0"/>
      <w:jc w:val="left"/>
      <w:rPr>
        <w:rFonts w:ascii="Arial" w:hAnsi="Arial" w:cs="Arial"/>
      </w:rPr>
    </w:pPr>
    <w:bookmarkStart w:id="4" w:name="_Hlk166149577"/>
    <w:bookmarkStart w:id="5" w:name="_Hlk166149578"/>
    <w:r w:rsidRPr="009C0B53">
      <w:rPr>
        <w:rFonts w:ascii="Arial" w:hAnsi="Arial" w:cs="Arial"/>
      </w:rPr>
      <w:t xml:space="preserve">Concurso </w:t>
    </w:r>
    <w:r w:rsidR="00AE2071" w:rsidRPr="009C0B53">
      <w:rPr>
        <w:rFonts w:ascii="Arial" w:hAnsi="Arial" w:cs="Arial"/>
      </w:rPr>
      <w:t xml:space="preserve">Nacional </w:t>
    </w:r>
    <w:r w:rsidRPr="009C0B53">
      <w:rPr>
        <w:rFonts w:ascii="Arial" w:hAnsi="Arial" w:cs="Arial"/>
      </w:rPr>
      <w:t xml:space="preserve">de Proyectos </w:t>
    </w:r>
    <w:proofErr w:type="spellStart"/>
    <w:r w:rsidR="007C6AE9" w:rsidRPr="009C0B53">
      <w:rPr>
        <w:rFonts w:ascii="Arial" w:hAnsi="Arial" w:cs="Arial"/>
      </w:rPr>
      <w:t>Fondecyt</w:t>
    </w:r>
    <w:proofErr w:type="spellEnd"/>
    <w:r w:rsidR="007C6AE9" w:rsidRPr="009C0B53">
      <w:rPr>
        <w:rFonts w:ascii="Arial" w:hAnsi="Arial" w:cs="Arial"/>
      </w:rPr>
      <w:t xml:space="preserve"> </w:t>
    </w:r>
    <w:r w:rsidR="00AE2071" w:rsidRPr="009C0B53">
      <w:rPr>
        <w:rFonts w:ascii="Arial" w:hAnsi="Arial" w:cs="Arial"/>
      </w:rPr>
      <w:t>Regular</w:t>
    </w:r>
    <w:r w:rsidRPr="009C0B53">
      <w:rPr>
        <w:rFonts w:ascii="Arial" w:hAnsi="Arial" w:cs="Arial"/>
      </w:rPr>
      <w:t xml:space="preserve"> 202</w:t>
    </w:r>
    <w:bookmarkEnd w:id="4"/>
    <w:bookmarkEnd w:id="5"/>
    <w:r w:rsidR="009C0B53" w:rsidRPr="009C0B53">
      <w:rPr>
        <w:rFonts w:ascii="Arial" w:hAnsi="Arial" w:cs="Arial"/>
      </w:rPr>
      <w:t>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7C2DD" w14:textId="7A1252BF" w:rsidR="008C3293" w:rsidRPr="00131CC6" w:rsidRDefault="008C3293" w:rsidP="00123137">
    <w:pPr>
      <w:pStyle w:val="Piedepgina"/>
      <w:pBdr>
        <w:top w:val="none" w:sz="0" w:space="0" w:color="auto"/>
      </w:pBdr>
      <w:ind w:firstLine="0"/>
      <w:jc w:val="left"/>
    </w:pPr>
    <w:r w:rsidRPr="00131CC6">
      <w:t xml:space="preserve">Concurso </w:t>
    </w:r>
    <w:r>
      <w:t>d</w:t>
    </w:r>
    <w:r w:rsidRPr="00131CC6">
      <w:t>e Proyectos</w:t>
    </w:r>
    <w:r w:rsidR="00123137">
      <w:t xml:space="preserve"> </w:t>
    </w:r>
    <w:proofErr w:type="spellStart"/>
    <w:r w:rsidR="00123137">
      <w:t>Fondecyt</w:t>
    </w:r>
    <w:proofErr w:type="spellEnd"/>
    <w:r w:rsidR="00123137">
      <w:t xml:space="preserve"> </w:t>
    </w:r>
    <w:r>
      <w:t xml:space="preserve">de </w:t>
    </w:r>
    <w:r w:rsidR="00E45418">
      <w:t xml:space="preserve">Iniciación en Investigación </w:t>
    </w:r>
    <w:r w:rsidR="00447497">
      <w:t>202</w:t>
    </w:r>
    <w:r w:rsidR="00123137">
      <w:t>5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13F422" w14:textId="77777777" w:rsidR="0054327E" w:rsidRDefault="0054327E">
      <w:r>
        <w:separator/>
      </w:r>
    </w:p>
  </w:footnote>
  <w:footnote w:type="continuationSeparator" w:id="0">
    <w:p w14:paraId="79BF4712" w14:textId="77777777" w:rsidR="0054327E" w:rsidRDefault="005432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060C4F"/>
    <w:multiLevelType w:val="hybridMultilevel"/>
    <w:tmpl w:val="35A0831C"/>
    <w:lvl w:ilvl="0" w:tplc="8070EFD4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Segoe UI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0" w15:restartNumberingAfterBreak="0">
    <w:nsid w:val="26234C5E"/>
    <w:multiLevelType w:val="hybridMultilevel"/>
    <w:tmpl w:val="CF7C6EBA"/>
    <w:lvl w:ilvl="0" w:tplc="8070EFD4">
      <w:start w:val="5"/>
      <w:numFmt w:val="bullet"/>
      <w:lvlText w:val="-"/>
      <w:lvlJc w:val="left"/>
      <w:pPr>
        <w:ind w:left="742" w:hanging="360"/>
      </w:pPr>
      <w:rPr>
        <w:rFonts w:ascii="Verdana" w:eastAsia="Times New Roman" w:hAnsi="Verdana" w:cs="Segoe UI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1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2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9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7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9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BFB291A"/>
    <w:multiLevelType w:val="hybridMultilevel"/>
    <w:tmpl w:val="14D20338"/>
    <w:lvl w:ilvl="0" w:tplc="340A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32" w15:restartNumberingAfterBreak="0">
    <w:nsid w:val="7E23467B"/>
    <w:multiLevelType w:val="hybridMultilevel"/>
    <w:tmpl w:val="5278259E"/>
    <w:lvl w:ilvl="0" w:tplc="8070EFD4">
      <w:start w:val="5"/>
      <w:numFmt w:val="bullet"/>
      <w:lvlText w:val="-"/>
      <w:lvlJc w:val="left"/>
      <w:pPr>
        <w:ind w:left="742" w:hanging="360"/>
      </w:pPr>
      <w:rPr>
        <w:rFonts w:ascii="Verdana" w:eastAsia="Times New Roman" w:hAnsi="Verdana" w:cs="Segoe UI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15"/>
  </w:num>
  <w:num w:numId="4">
    <w:abstractNumId w:val="11"/>
  </w:num>
  <w:num w:numId="5">
    <w:abstractNumId w:val="18"/>
  </w:num>
  <w:num w:numId="6">
    <w:abstractNumId w:val="25"/>
  </w:num>
  <w:num w:numId="7">
    <w:abstractNumId w:val="14"/>
  </w:num>
  <w:num w:numId="8">
    <w:abstractNumId w:val="1"/>
  </w:num>
  <w:num w:numId="9">
    <w:abstractNumId w:val="16"/>
  </w:num>
  <w:num w:numId="10">
    <w:abstractNumId w:val="29"/>
  </w:num>
  <w:num w:numId="11">
    <w:abstractNumId w:val="27"/>
  </w:num>
  <w:num w:numId="12">
    <w:abstractNumId w:val="20"/>
  </w:num>
  <w:num w:numId="13">
    <w:abstractNumId w:val="3"/>
  </w:num>
  <w:num w:numId="14">
    <w:abstractNumId w:val="9"/>
  </w:num>
  <w:num w:numId="15">
    <w:abstractNumId w:val="28"/>
  </w:num>
  <w:num w:numId="16">
    <w:abstractNumId w:val="12"/>
  </w:num>
  <w:num w:numId="17">
    <w:abstractNumId w:val="19"/>
  </w:num>
  <w:num w:numId="18">
    <w:abstractNumId w:val="0"/>
  </w:num>
  <w:num w:numId="19">
    <w:abstractNumId w:val="24"/>
  </w:num>
  <w:num w:numId="20">
    <w:abstractNumId w:val="7"/>
  </w:num>
  <w:num w:numId="21">
    <w:abstractNumId w:val="2"/>
  </w:num>
  <w:num w:numId="22">
    <w:abstractNumId w:val="8"/>
  </w:num>
  <w:num w:numId="23">
    <w:abstractNumId w:val="13"/>
  </w:num>
  <w:num w:numId="24">
    <w:abstractNumId w:val="5"/>
  </w:num>
  <w:num w:numId="25">
    <w:abstractNumId w:val="22"/>
  </w:num>
  <w:num w:numId="26">
    <w:abstractNumId w:val="23"/>
  </w:num>
  <w:num w:numId="27">
    <w:abstractNumId w:val="4"/>
  </w:num>
  <w:num w:numId="28">
    <w:abstractNumId w:val="17"/>
  </w:num>
  <w:num w:numId="29">
    <w:abstractNumId w:val="21"/>
  </w:num>
  <w:num w:numId="30">
    <w:abstractNumId w:val="6"/>
  </w:num>
  <w:num w:numId="31">
    <w:abstractNumId w:val="32"/>
  </w:num>
  <w:num w:numId="32">
    <w:abstractNumId w:val="10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10690"/>
    <w:rsid w:val="00024ABA"/>
    <w:rsid w:val="00037F19"/>
    <w:rsid w:val="00051864"/>
    <w:rsid w:val="000B423F"/>
    <w:rsid w:val="000E270F"/>
    <w:rsid w:val="000E7524"/>
    <w:rsid w:val="000F10C5"/>
    <w:rsid w:val="000F3A2E"/>
    <w:rsid w:val="000F70FB"/>
    <w:rsid w:val="0010414C"/>
    <w:rsid w:val="00122AFB"/>
    <w:rsid w:val="00123137"/>
    <w:rsid w:val="0013125C"/>
    <w:rsid w:val="00141FCE"/>
    <w:rsid w:val="00144A18"/>
    <w:rsid w:val="00182E43"/>
    <w:rsid w:val="0019129C"/>
    <w:rsid w:val="001D2C44"/>
    <w:rsid w:val="001D73AC"/>
    <w:rsid w:val="001E6C47"/>
    <w:rsid w:val="001F7E57"/>
    <w:rsid w:val="002011D5"/>
    <w:rsid w:val="002358C4"/>
    <w:rsid w:val="00235CF8"/>
    <w:rsid w:val="00241A59"/>
    <w:rsid w:val="002570A5"/>
    <w:rsid w:val="002661F9"/>
    <w:rsid w:val="002757DD"/>
    <w:rsid w:val="00296257"/>
    <w:rsid w:val="002A4529"/>
    <w:rsid w:val="002A4841"/>
    <w:rsid w:val="002C260E"/>
    <w:rsid w:val="002C2A40"/>
    <w:rsid w:val="002C2DF5"/>
    <w:rsid w:val="002C6FD9"/>
    <w:rsid w:val="002D34FB"/>
    <w:rsid w:val="002E1EBD"/>
    <w:rsid w:val="002F0FF8"/>
    <w:rsid w:val="00305730"/>
    <w:rsid w:val="00347D36"/>
    <w:rsid w:val="00354EEA"/>
    <w:rsid w:val="00371056"/>
    <w:rsid w:val="00371AF9"/>
    <w:rsid w:val="003734F7"/>
    <w:rsid w:val="003929E8"/>
    <w:rsid w:val="003D28E3"/>
    <w:rsid w:val="00415C6E"/>
    <w:rsid w:val="00430803"/>
    <w:rsid w:val="00440411"/>
    <w:rsid w:val="00447497"/>
    <w:rsid w:val="00447F91"/>
    <w:rsid w:val="00452CBD"/>
    <w:rsid w:val="00454328"/>
    <w:rsid w:val="0046475E"/>
    <w:rsid w:val="004800C8"/>
    <w:rsid w:val="004B6913"/>
    <w:rsid w:val="004C04A6"/>
    <w:rsid w:val="004E1C5F"/>
    <w:rsid w:val="004F26D4"/>
    <w:rsid w:val="00517A16"/>
    <w:rsid w:val="005301D1"/>
    <w:rsid w:val="00530EC8"/>
    <w:rsid w:val="0054327E"/>
    <w:rsid w:val="00544BBA"/>
    <w:rsid w:val="005462D1"/>
    <w:rsid w:val="00562126"/>
    <w:rsid w:val="00565088"/>
    <w:rsid w:val="005676E2"/>
    <w:rsid w:val="005766AF"/>
    <w:rsid w:val="00593349"/>
    <w:rsid w:val="005A3965"/>
    <w:rsid w:val="005D1326"/>
    <w:rsid w:val="005D2EF1"/>
    <w:rsid w:val="005E586C"/>
    <w:rsid w:val="005F32DB"/>
    <w:rsid w:val="00610917"/>
    <w:rsid w:val="00633DA3"/>
    <w:rsid w:val="006363C2"/>
    <w:rsid w:val="006576DA"/>
    <w:rsid w:val="00692BA8"/>
    <w:rsid w:val="006A2FDD"/>
    <w:rsid w:val="006A7101"/>
    <w:rsid w:val="006B006E"/>
    <w:rsid w:val="006B7D9F"/>
    <w:rsid w:val="006D4676"/>
    <w:rsid w:val="006D689E"/>
    <w:rsid w:val="006E180F"/>
    <w:rsid w:val="006E6F6A"/>
    <w:rsid w:val="006F0C2A"/>
    <w:rsid w:val="006F6C4A"/>
    <w:rsid w:val="006F702F"/>
    <w:rsid w:val="00703588"/>
    <w:rsid w:val="00711521"/>
    <w:rsid w:val="007266AF"/>
    <w:rsid w:val="007329F5"/>
    <w:rsid w:val="00746179"/>
    <w:rsid w:val="0074637F"/>
    <w:rsid w:val="007527C0"/>
    <w:rsid w:val="00772E3A"/>
    <w:rsid w:val="00772F2D"/>
    <w:rsid w:val="00790271"/>
    <w:rsid w:val="007902FF"/>
    <w:rsid w:val="00792BCD"/>
    <w:rsid w:val="00794A7F"/>
    <w:rsid w:val="007B2AEF"/>
    <w:rsid w:val="007B7022"/>
    <w:rsid w:val="007C1C7A"/>
    <w:rsid w:val="007C6AE9"/>
    <w:rsid w:val="007D0084"/>
    <w:rsid w:val="00823042"/>
    <w:rsid w:val="00852E55"/>
    <w:rsid w:val="0085682E"/>
    <w:rsid w:val="0086280C"/>
    <w:rsid w:val="00875020"/>
    <w:rsid w:val="00875C49"/>
    <w:rsid w:val="0088173A"/>
    <w:rsid w:val="00891623"/>
    <w:rsid w:val="00896457"/>
    <w:rsid w:val="008B24AB"/>
    <w:rsid w:val="008B27A0"/>
    <w:rsid w:val="008C3293"/>
    <w:rsid w:val="008C4A10"/>
    <w:rsid w:val="008C52B6"/>
    <w:rsid w:val="008E16E6"/>
    <w:rsid w:val="008E5A9A"/>
    <w:rsid w:val="008E7CB5"/>
    <w:rsid w:val="009104D4"/>
    <w:rsid w:val="009106DB"/>
    <w:rsid w:val="009164EB"/>
    <w:rsid w:val="00934D8A"/>
    <w:rsid w:val="009367C1"/>
    <w:rsid w:val="00946E5A"/>
    <w:rsid w:val="009525EC"/>
    <w:rsid w:val="00956981"/>
    <w:rsid w:val="00972204"/>
    <w:rsid w:val="00976D87"/>
    <w:rsid w:val="00990FF8"/>
    <w:rsid w:val="009B3F65"/>
    <w:rsid w:val="009B51B0"/>
    <w:rsid w:val="009C0B53"/>
    <w:rsid w:val="009E3ED9"/>
    <w:rsid w:val="009E6C7D"/>
    <w:rsid w:val="00A003B4"/>
    <w:rsid w:val="00A05091"/>
    <w:rsid w:val="00A200B6"/>
    <w:rsid w:val="00A26D56"/>
    <w:rsid w:val="00A45B49"/>
    <w:rsid w:val="00A64D35"/>
    <w:rsid w:val="00AA1AA1"/>
    <w:rsid w:val="00AA3E77"/>
    <w:rsid w:val="00AB3882"/>
    <w:rsid w:val="00AB7AB4"/>
    <w:rsid w:val="00AC23D2"/>
    <w:rsid w:val="00AD085E"/>
    <w:rsid w:val="00AD2AF2"/>
    <w:rsid w:val="00AE2071"/>
    <w:rsid w:val="00AF6B07"/>
    <w:rsid w:val="00B32A8C"/>
    <w:rsid w:val="00B40DA8"/>
    <w:rsid w:val="00B5363B"/>
    <w:rsid w:val="00B71CBA"/>
    <w:rsid w:val="00B84042"/>
    <w:rsid w:val="00B90A78"/>
    <w:rsid w:val="00B952B3"/>
    <w:rsid w:val="00BA089A"/>
    <w:rsid w:val="00BA71A2"/>
    <w:rsid w:val="00BB1767"/>
    <w:rsid w:val="00BB77E9"/>
    <w:rsid w:val="00BC468D"/>
    <w:rsid w:val="00BC68D1"/>
    <w:rsid w:val="00BC6AA4"/>
    <w:rsid w:val="00BE7CD5"/>
    <w:rsid w:val="00BF012A"/>
    <w:rsid w:val="00C1469C"/>
    <w:rsid w:val="00C3377D"/>
    <w:rsid w:val="00C351FD"/>
    <w:rsid w:val="00C3602F"/>
    <w:rsid w:val="00C41CB9"/>
    <w:rsid w:val="00C41FE4"/>
    <w:rsid w:val="00C4651D"/>
    <w:rsid w:val="00C5152A"/>
    <w:rsid w:val="00C536F3"/>
    <w:rsid w:val="00C75033"/>
    <w:rsid w:val="00C770AE"/>
    <w:rsid w:val="00C85631"/>
    <w:rsid w:val="00CB0268"/>
    <w:rsid w:val="00CB0DA9"/>
    <w:rsid w:val="00CC6002"/>
    <w:rsid w:val="00CC700A"/>
    <w:rsid w:val="00CD2247"/>
    <w:rsid w:val="00CD583A"/>
    <w:rsid w:val="00CD7EB6"/>
    <w:rsid w:val="00CE38AA"/>
    <w:rsid w:val="00CF667D"/>
    <w:rsid w:val="00D1060F"/>
    <w:rsid w:val="00D377BA"/>
    <w:rsid w:val="00D4297D"/>
    <w:rsid w:val="00D53038"/>
    <w:rsid w:val="00D72CE0"/>
    <w:rsid w:val="00D81709"/>
    <w:rsid w:val="00D81731"/>
    <w:rsid w:val="00DC4B76"/>
    <w:rsid w:val="00DD057F"/>
    <w:rsid w:val="00DE3BFA"/>
    <w:rsid w:val="00E2740D"/>
    <w:rsid w:val="00E349FC"/>
    <w:rsid w:val="00E37514"/>
    <w:rsid w:val="00E45418"/>
    <w:rsid w:val="00E5029B"/>
    <w:rsid w:val="00E918DB"/>
    <w:rsid w:val="00E94F57"/>
    <w:rsid w:val="00EC03F6"/>
    <w:rsid w:val="00EC2EFA"/>
    <w:rsid w:val="00EC3EE7"/>
    <w:rsid w:val="00F41297"/>
    <w:rsid w:val="00F63330"/>
    <w:rsid w:val="00F63B36"/>
    <w:rsid w:val="00F733E3"/>
    <w:rsid w:val="00F8289F"/>
    <w:rsid w:val="00F86D92"/>
    <w:rsid w:val="00F96348"/>
    <w:rsid w:val="00FA4C94"/>
    <w:rsid w:val="00FC1419"/>
    <w:rsid w:val="00FD0616"/>
    <w:rsid w:val="00FD3557"/>
    <w:rsid w:val="00FE076D"/>
    <w:rsid w:val="00FF2138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EC3766AD-F6DB-4149-B3F8-8BDD103B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  <w:style w:type="paragraph" w:customStyle="1" w:styleId="paragraph">
    <w:name w:val="paragraph"/>
    <w:basedOn w:val="Normal"/>
    <w:rsid w:val="00792BCD"/>
    <w:pPr>
      <w:widowControl/>
      <w:spacing w:before="100" w:beforeAutospacing="1" w:after="100" w:afterAutospacing="1"/>
    </w:pPr>
    <w:rPr>
      <w:rFonts w:ascii="Times New Roman" w:hAnsi="Times New Roman"/>
      <w:szCs w:val="24"/>
      <w:lang w:eastAsia="es-CL"/>
    </w:rPr>
  </w:style>
  <w:style w:type="character" w:customStyle="1" w:styleId="normaltextrun">
    <w:name w:val="normaltextrun"/>
    <w:basedOn w:val="Fuentedeprrafopredeter"/>
    <w:rsid w:val="00792BCD"/>
  </w:style>
  <w:style w:type="character" w:customStyle="1" w:styleId="eop">
    <w:name w:val="eop"/>
    <w:basedOn w:val="Fuentedeprrafopredeter"/>
    <w:rsid w:val="00792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4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DD87C9-5FD1-42CC-BB32-A1352042B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CF5D6FD-1567-4B2F-967D-DB6C65CD2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44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Maria Gabriela Rubilar Donoso (grubilar)</cp:lastModifiedBy>
  <cp:revision>4</cp:revision>
  <cp:lastPrinted>2016-03-14T14:53:00Z</cp:lastPrinted>
  <dcterms:created xsi:type="dcterms:W3CDTF">2025-06-02T17:24:00Z</dcterms:created>
  <dcterms:modified xsi:type="dcterms:W3CDTF">2025-06-0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  <property fmtid="{D5CDD505-2E9C-101B-9397-08002B2CF9AE}" pid="3" name="Order">
    <vt:r8>25894500</vt:r8>
  </property>
</Properties>
</file>